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A9C4D" w14:textId="19E9E95A" w:rsidR="003312DF" w:rsidRPr="000E6520" w:rsidRDefault="005F3235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</w:rPr>
      </w:pPr>
      <w:r>
        <w:rPr>
          <w:rFonts w:ascii="Aptos" w:hAnsi="Aptos" w:cstheme="minorHAnsi"/>
          <w:sz w:val="26"/>
          <w:szCs w:val="26"/>
        </w:rPr>
        <w:t>June 5</w:t>
      </w:r>
      <w:proofErr w:type="gramStart"/>
      <w:r w:rsidRPr="005F3235">
        <w:rPr>
          <w:rFonts w:ascii="Aptos" w:hAnsi="Aptos" w:cstheme="minorHAnsi"/>
          <w:sz w:val="26"/>
          <w:szCs w:val="26"/>
          <w:vertAlign w:val="superscript"/>
        </w:rPr>
        <w:t>th</w:t>
      </w:r>
      <w:r>
        <w:rPr>
          <w:rFonts w:ascii="Aptos" w:hAnsi="Aptos" w:cstheme="minorHAnsi"/>
          <w:sz w:val="26"/>
          <w:szCs w:val="26"/>
        </w:rPr>
        <w:t xml:space="preserve"> </w:t>
      </w:r>
      <w:r w:rsidR="003312DF" w:rsidRPr="000E6520">
        <w:rPr>
          <w:rFonts w:ascii="Aptos" w:hAnsi="Aptos" w:cstheme="minorHAnsi"/>
          <w:sz w:val="26"/>
          <w:szCs w:val="26"/>
        </w:rPr>
        <w:t xml:space="preserve"> 202</w:t>
      </w:r>
      <w:r w:rsidR="00EF465C" w:rsidRPr="000E6520">
        <w:rPr>
          <w:rFonts w:ascii="Aptos" w:hAnsi="Aptos" w:cstheme="minorHAnsi"/>
          <w:sz w:val="26"/>
          <w:szCs w:val="26"/>
        </w:rPr>
        <w:t>5</w:t>
      </w:r>
      <w:proofErr w:type="gramEnd"/>
    </w:p>
    <w:p w14:paraId="3A30F9A3" w14:textId="6C8C439C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sz w:val="26"/>
          <w:szCs w:val="26"/>
        </w:rPr>
        <w:t>The Comptroller General of Immigration</w:t>
      </w:r>
    </w:p>
    <w:p w14:paraId="03E5BF34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lang w:val="pt-BR"/>
        </w:rPr>
      </w:pPr>
      <w:r w:rsidRPr="000E6520">
        <w:rPr>
          <w:rFonts w:ascii="Aptos" w:hAnsi="Aptos" w:cstheme="minorHAnsi"/>
          <w:sz w:val="26"/>
          <w:szCs w:val="26"/>
          <w:lang w:val="pt-BR"/>
        </w:rPr>
        <w:t>NIS HQ</w:t>
      </w:r>
    </w:p>
    <w:p w14:paraId="1FE4F154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lang w:val="pt-BR"/>
        </w:rPr>
      </w:pPr>
      <w:r w:rsidRPr="000E6520">
        <w:rPr>
          <w:rFonts w:ascii="Aptos" w:hAnsi="Aptos" w:cstheme="minorHAnsi"/>
          <w:sz w:val="26"/>
          <w:szCs w:val="26"/>
          <w:lang w:val="pt-BR"/>
        </w:rPr>
        <w:t>Abuja</w:t>
      </w:r>
    </w:p>
    <w:p w14:paraId="2D0AE946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lang w:val="pt-BR"/>
        </w:rPr>
      </w:pPr>
    </w:p>
    <w:p w14:paraId="16A40065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lang w:val="pt-BR"/>
        </w:rPr>
      </w:pPr>
      <w:r w:rsidRPr="000E6520">
        <w:rPr>
          <w:rFonts w:ascii="Aptos" w:hAnsi="Aptos" w:cstheme="minorHAnsi"/>
          <w:sz w:val="26"/>
          <w:szCs w:val="26"/>
          <w:lang w:val="pt-BR"/>
        </w:rPr>
        <w:t>Dear Sir/Madam</w:t>
      </w:r>
    </w:p>
    <w:p w14:paraId="2CAFCDA0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lang w:val="pt-BR"/>
        </w:rPr>
      </w:pPr>
    </w:p>
    <w:p w14:paraId="6F705009" w14:textId="2C6DEB7B" w:rsidR="005753B1" w:rsidRPr="000E6520" w:rsidRDefault="007A6BF8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u w:val="single"/>
        </w:rPr>
      </w:pPr>
      <w:r w:rsidRPr="000E6520">
        <w:rPr>
          <w:rFonts w:ascii="Aptos" w:hAnsi="Aptos" w:cstheme="minorHAnsi"/>
          <w:sz w:val="26"/>
          <w:szCs w:val="26"/>
          <w:u w:val="single"/>
        </w:rPr>
        <w:t>APPLICATION LETTER</w:t>
      </w:r>
    </w:p>
    <w:p w14:paraId="42BB4C1A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  <w:u w:val="single"/>
        </w:rPr>
      </w:pPr>
    </w:p>
    <w:p w14:paraId="3927A924" w14:textId="5D2B6C62" w:rsidR="003312DF" w:rsidRPr="000E6520" w:rsidRDefault="003312DF" w:rsidP="003312DF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b/>
          <w:bCs/>
          <w:sz w:val="26"/>
          <w:szCs w:val="26"/>
        </w:rPr>
        <w:t>Name &amp; Surname</w:t>
      </w:r>
      <w:r w:rsidRPr="000E6520">
        <w:rPr>
          <w:rFonts w:ascii="Aptos" w:hAnsi="Aptos" w:cstheme="minorHAnsi"/>
          <w:sz w:val="26"/>
          <w:szCs w:val="26"/>
        </w:rPr>
        <w:t xml:space="preserve">:  </w:t>
      </w:r>
    </w:p>
    <w:p w14:paraId="4190960E" w14:textId="18959543" w:rsidR="003312DF" w:rsidRPr="000E6520" w:rsidRDefault="003312DF" w:rsidP="003312DF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b/>
          <w:bCs/>
          <w:sz w:val="26"/>
          <w:szCs w:val="26"/>
        </w:rPr>
        <w:t>Nationality:</w:t>
      </w:r>
      <w:r w:rsidRPr="000E6520">
        <w:rPr>
          <w:rFonts w:ascii="Aptos" w:hAnsi="Aptos" w:cstheme="minorHAnsi"/>
          <w:sz w:val="26"/>
          <w:szCs w:val="26"/>
        </w:rPr>
        <w:t xml:space="preserve"> </w:t>
      </w:r>
    </w:p>
    <w:p w14:paraId="62D977F7" w14:textId="67EFBCA2" w:rsidR="003312DF" w:rsidRPr="000E6520" w:rsidRDefault="003312DF" w:rsidP="003312DF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b/>
          <w:bCs/>
          <w:sz w:val="26"/>
          <w:szCs w:val="26"/>
        </w:rPr>
        <w:t>DOB:</w:t>
      </w:r>
      <w:r w:rsidRPr="000E6520">
        <w:rPr>
          <w:rFonts w:ascii="Aptos" w:hAnsi="Aptos" w:cstheme="minorHAnsi"/>
          <w:sz w:val="26"/>
          <w:szCs w:val="26"/>
        </w:rPr>
        <w:t xml:space="preserve"> September </w:t>
      </w:r>
    </w:p>
    <w:p w14:paraId="4BDC399D" w14:textId="5C57E512" w:rsidR="003312DF" w:rsidRPr="000E6520" w:rsidRDefault="003312DF" w:rsidP="003312DF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b/>
          <w:bCs/>
          <w:sz w:val="26"/>
          <w:szCs w:val="26"/>
        </w:rPr>
        <w:t>Passport Number:</w:t>
      </w:r>
      <w:r w:rsidRPr="000E6520">
        <w:rPr>
          <w:rFonts w:ascii="Aptos" w:hAnsi="Aptos" w:cstheme="minorHAnsi"/>
          <w:sz w:val="26"/>
          <w:szCs w:val="26"/>
        </w:rPr>
        <w:t xml:space="preserve"> </w:t>
      </w:r>
    </w:p>
    <w:p w14:paraId="5A9B11AD" w14:textId="72B3432F" w:rsidR="003312DF" w:rsidRPr="000E6520" w:rsidRDefault="003312DF" w:rsidP="003312DF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b/>
          <w:bCs/>
          <w:sz w:val="26"/>
          <w:szCs w:val="26"/>
        </w:rPr>
        <w:t>Passport Expiration Date:</w:t>
      </w:r>
      <w:r w:rsidRPr="000E6520">
        <w:rPr>
          <w:rFonts w:ascii="Aptos" w:hAnsi="Aptos" w:cstheme="minorHAnsi"/>
          <w:sz w:val="26"/>
          <w:szCs w:val="26"/>
        </w:rPr>
        <w:t xml:space="preserve"> </w:t>
      </w:r>
    </w:p>
    <w:p w14:paraId="0A020B4B" w14:textId="412A8A86" w:rsidR="003312DF" w:rsidRPr="000E6520" w:rsidRDefault="003312DF" w:rsidP="003312DF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b/>
          <w:bCs/>
          <w:sz w:val="26"/>
          <w:szCs w:val="26"/>
        </w:rPr>
        <w:t>Physical Address:</w:t>
      </w:r>
      <w:r w:rsidRPr="000E6520">
        <w:rPr>
          <w:rFonts w:ascii="Aptos" w:hAnsi="Aptos" w:cstheme="minorHAnsi"/>
          <w:sz w:val="26"/>
          <w:szCs w:val="26"/>
        </w:rPr>
        <w:t xml:space="preserve"> </w:t>
      </w:r>
    </w:p>
    <w:p w14:paraId="517021A1" w14:textId="77777777" w:rsidR="005753B1" w:rsidRPr="000E6520" w:rsidRDefault="005753B1" w:rsidP="005753B1">
      <w:pPr>
        <w:autoSpaceDE w:val="0"/>
        <w:autoSpaceDN w:val="0"/>
        <w:adjustRightInd w:val="0"/>
        <w:rPr>
          <w:rFonts w:ascii="Aptos" w:hAnsi="Aptos" w:cstheme="minorHAnsi"/>
          <w:sz w:val="26"/>
          <w:szCs w:val="26"/>
        </w:rPr>
      </w:pPr>
    </w:p>
    <w:p w14:paraId="397A3E07" w14:textId="33A62C35" w:rsidR="005F3235" w:rsidRDefault="008C58F8" w:rsidP="00462205">
      <w:pPr>
        <w:pStyle w:val="Default"/>
        <w:jc w:val="both"/>
        <w:rPr>
          <w:rFonts w:ascii="Aptos" w:hAnsi="Aptos" w:cs="ñÚ5¬˛"/>
          <w:sz w:val="26"/>
          <w:szCs w:val="26"/>
        </w:rPr>
      </w:pPr>
      <w:r w:rsidRPr="000E6520">
        <w:rPr>
          <w:rFonts w:ascii="Aptos" w:hAnsi="Aptos" w:cstheme="minorHAnsi"/>
          <w:sz w:val="26"/>
          <w:szCs w:val="26"/>
        </w:rPr>
        <w:t xml:space="preserve">I, Mr, a </w:t>
      </w:r>
      <w:proofErr w:type="spellStart"/>
      <w:r w:rsidR="00624A7D">
        <w:rPr>
          <w:rFonts w:ascii="Aptos" w:hAnsi="Aptos" w:cstheme="minorHAnsi"/>
          <w:sz w:val="26"/>
          <w:szCs w:val="26"/>
        </w:rPr>
        <w:t>xxxx</w:t>
      </w:r>
      <w:proofErr w:type="spellEnd"/>
      <w:r w:rsidR="005F3235">
        <w:rPr>
          <w:rFonts w:ascii="Aptos" w:hAnsi="Aptos" w:cstheme="minorHAnsi"/>
          <w:sz w:val="26"/>
          <w:szCs w:val="26"/>
        </w:rPr>
        <w:t xml:space="preserve"> </w:t>
      </w:r>
      <w:r w:rsidRPr="000E6520">
        <w:rPr>
          <w:rFonts w:ascii="Aptos" w:hAnsi="Aptos" w:cstheme="minorHAnsi"/>
          <w:sz w:val="26"/>
          <w:szCs w:val="26"/>
        </w:rPr>
        <w:t xml:space="preserve"> Citizen</w:t>
      </w:r>
      <w:r w:rsidR="003312DF" w:rsidRPr="000E6520">
        <w:rPr>
          <w:rFonts w:ascii="Aptos" w:hAnsi="Aptos" w:cstheme="minorHAnsi"/>
          <w:sz w:val="26"/>
          <w:szCs w:val="26"/>
        </w:rPr>
        <w:t>,</w:t>
      </w:r>
      <w:r w:rsidRPr="000E6520">
        <w:rPr>
          <w:rFonts w:ascii="Aptos" w:hAnsi="Aptos" w:cstheme="minorHAnsi"/>
          <w:sz w:val="26"/>
          <w:szCs w:val="26"/>
        </w:rPr>
        <w:t xml:space="preserve"> would like to kindly request a visa to attend project training exercise</w:t>
      </w:r>
      <w:r w:rsidR="00462205" w:rsidRPr="000E6520">
        <w:rPr>
          <w:rFonts w:ascii="Aptos" w:hAnsi="Aptos" w:cstheme="minorHAnsi"/>
          <w:sz w:val="26"/>
          <w:szCs w:val="26"/>
        </w:rPr>
        <w:t>s</w:t>
      </w:r>
      <w:r w:rsidRPr="000E6520">
        <w:rPr>
          <w:rFonts w:ascii="Aptos" w:hAnsi="Aptos" w:cstheme="minorHAnsi"/>
          <w:sz w:val="26"/>
          <w:szCs w:val="26"/>
        </w:rPr>
        <w:t xml:space="preserve"> hosted by </w:t>
      </w:r>
      <w:r w:rsidR="00AD07F8">
        <w:rPr>
          <w:rFonts w:ascii="Aptos" w:hAnsi="Aptos" w:cstheme="minorHAnsi"/>
          <w:sz w:val="26"/>
          <w:szCs w:val="26"/>
        </w:rPr>
        <w:t>Museum of West African Art</w:t>
      </w:r>
      <w:r w:rsidRPr="000E6520">
        <w:rPr>
          <w:rFonts w:ascii="Aptos" w:hAnsi="Aptos" w:cstheme="minorHAnsi"/>
          <w:sz w:val="26"/>
          <w:szCs w:val="26"/>
        </w:rPr>
        <w:t xml:space="preserve"> in </w:t>
      </w:r>
      <w:r w:rsidR="00AD07F8">
        <w:rPr>
          <w:rFonts w:ascii="Aptos" w:hAnsi="Aptos" w:cstheme="minorHAnsi"/>
          <w:sz w:val="26"/>
          <w:szCs w:val="26"/>
        </w:rPr>
        <w:t>Benin</w:t>
      </w:r>
      <w:r w:rsidR="00624A7D">
        <w:rPr>
          <w:rFonts w:ascii="Aptos" w:hAnsi="Aptos" w:cstheme="minorHAnsi"/>
          <w:sz w:val="26"/>
          <w:szCs w:val="26"/>
        </w:rPr>
        <w:t xml:space="preserve"> (</w:t>
      </w:r>
      <w:r w:rsidR="00AD07F8">
        <w:rPr>
          <w:rFonts w:ascii="Aptos" w:hAnsi="Aptos" w:cstheme="minorHAnsi"/>
          <w:sz w:val="26"/>
          <w:szCs w:val="26"/>
        </w:rPr>
        <w:t>1 Sapele Road, Benin City</w:t>
      </w:r>
      <w:r w:rsidR="00624A7D">
        <w:rPr>
          <w:rFonts w:ascii="Aptos" w:hAnsi="Aptos" w:cstheme="minorHAnsi"/>
          <w:sz w:val="26"/>
          <w:szCs w:val="26"/>
        </w:rPr>
        <w:t xml:space="preserve">) </w:t>
      </w:r>
      <w:r w:rsidR="00EA05FC" w:rsidRPr="000E6520">
        <w:rPr>
          <w:rFonts w:ascii="Aptos" w:hAnsi="Aptos" w:cs="ñÚ5¬˛"/>
          <w:sz w:val="26"/>
          <w:szCs w:val="26"/>
        </w:rPr>
        <w:t xml:space="preserve">from </w:t>
      </w:r>
      <w:r w:rsidR="005F3235">
        <w:rPr>
          <w:rFonts w:ascii="Aptos" w:hAnsi="Aptos" w:cs="ñÚ5¬˛"/>
          <w:sz w:val="26"/>
          <w:szCs w:val="26"/>
        </w:rPr>
        <w:t>XXXXX</w:t>
      </w:r>
    </w:p>
    <w:p w14:paraId="200194D0" w14:textId="77777777" w:rsidR="005F3235" w:rsidRDefault="005F3235" w:rsidP="00462205">
      <w:pPr>
        <w:pStyle w:val="Default"/>
        <w:jc w:val="both"/>
        <w:rPr>
          <w:rFonts w:ascii="Aptos" w:hAnsi="Aptos" w:cs="ñÚ5¬˛"/>
          <w:sz w:val="26"/>
          <w:szCs w:val="26"/>
        </w:rPr>
      </w:pPr>
    </w:p>
    <w:p w14:paraId="02AB10C4" w14:textId="237D2F0D" w:rsidR="008C58F8" w:rsidRPr="000E6520" w:rsidRDefault="008C58F8" w:rsidP="00462205">
      <w:pPr>
        <w:pStyle w:val="Default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sz w:val="26"/>
          <w:szCs w:val="26"/>
        </w:rPr>
        <w:t xml:space="preserve">My proposed port of entry is </w:t>
      </w:r>
      <w:r w:rsidR="005F3235">
        <w:rPr>
          <w:rFonts w:ascii="Aptos" w:hAnsi="Aptos" w:cstheme="minorHAnsi"/>
          <w:sz w:val="26"/>
          <w:szCs w:val="26"/>
        </w:rPr>
        <w:t>Lagos</w:t>
      </w:r>
      <w:r w:rsidRPr="000E6520">
        <w:rPr>
          <w:rFonts w:ascii="Aptos" w:hAnsi="Aptos" w:cstheme="minorHAnsi"/>
          <w:sz w:val="26"/>
          <w:szCs w:val="26"/>
        </w:rPr>
        <w:t xml:space="preserve"> – please see </w:t>
      </w:r>
      <w:r w:rsidR="003312DF" w:rsidRPr="000E6520">
        <w:rPr>
          <w:rFonts w:ascii="Aptos" w:hAnsi="Aptos" w:cstheme="minorHAnsi"/>
          <w:sz w:val="26"/>
          <w:szCs w:val="26"/>
        </w:rPr>
        <w:t xml:space="preserve">the </w:t>
      </w:r>
      <w:r w:rsidRPr="000E6520">
        <w:rPr>
          <w:rFonts w:ascii="Aptos" w:hAnsi="Aptos" w:cstheme="minorHAnsi"/>
          <w:sz w:val="26"/>
          <w:szCs w:val="26"/>
        </w:rPr>
        <w:t xml:space="preserve">attached flight Itinerary/airline return ticket.  I will be based in </w:t>
      </w:r>
      <w:r w:rsidR="00624A7D">
        <w:rPr>
          <w:rFonts w:ascii="Aptos" w:hAnsi="Aptos" w:cstheme="minorHAnsi"/>
          <w:sz w:val="26"/>
          <w:szCs w:val="26"/>
        </w:rPr>
        <w:t xml:space="preserve">the above address in </w:t>
      </w:r>
      <w:r w:rsidR="00AD07F8">
        <w:rPr>
          <w:rFonts w:ascii="Aptos" w:hAnsi="Aptos" w:cstheme="minorHAnsi"/>
          <w:sz w:val="26"/>
          <w:szCs w:val="26"/>
        </w:rPr>
        <w:t>Benin</w:t>
      </w:r>
      <w:r w:rsidRPr="000E6520">
        <w:rPr>
          <w:rFonts w:ascii="Aptos" w:hAnsi="Aptos" w:cstheme="minorHAnsi"/>
          <w:sz w:val="26"/>
          <w:szCs w:val="26"/>
        </w:rPr>
        <w:t xml:space="preserve">.  </w:t>
      </w:r>
    </w:p>
    <w:p w14:paraId="77AEEE11" w14:textId="77777777" w:rsidR="008C58F8" w:rsidRPr="000E6520" w:rsidRDefault="008C58F8" w:rsidP="00462205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</w:p>
    <w:p w14:paraId="0CEFEB3B" w14:textId="77777777" w:rsidR="008C58F8" w:rsidRPr="000E6520" w:rsidRDefault="008C58F8" w:rsidP="00462205">
      <w:pPr>
        <w:autoSpaceDE w:val="0"/>
        <w:autoSpaceDN w:val="0"/>
        <w:adjustRightInd w:val="0"/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sz w:val="26"/>
          <w:szCs w:val="26"/>
        </w:rPr>
        <w:t>Thank you in advance for assisting me in obtaining my Nigerian visa.</w:t>
      </w:r>
    </w:p>
    <w:p w14:paraId="6B1FF3F3" w14:textId="77777777" w:rsidR="008C58F8" w:rsidRPr="000E6520" w:rsidRDefault="008C58F8" w:rsidP="00462205">
      <w:pPr>
        <w:jc w:val="both"/>
        <w:rPr>
          <w:rFonts w:ascii="Aptos" w:hAnsi="Aptos" w:cstheme="minorHAnsi"/>
          <w:sz w:val="26"/>
          <w:szCs w:val="26"/>
        </w:rPr>
      </w:pPr>
    </w:p>
    <w:p w14:paraId="43DE8FFD" w14:textId="77777777" w:rsidR="008C58F8" w:rsidRPr="000E6520" w:rsidRDefault="008C58F8" w:rsidP="00462205">
      <w:pPr>
        <w:jc w:val="both"/>
        <w:rPr>
          <w:rFonts w:ascii="Aptos" w:hAnsi="Aptos" w:cstheme="minorHAnsi"/>
          <w:sz w:val="26"/>
          <w:szCs w:val="26"/>
        </w:rPr>
      </w:pPr>
    </w:p>
    <w:p w14:paraId="4C46A72A" w14:textId="77777777" w:rsidR="008C58F8" w:rsidRPr="000E6520" w:rsidRDefault="008C58F8" w:rsidP="00462205">
      <w:pPr>
        <w:jc w:val="both"/>
        <w:rPr>
          <w:rFonts w:ascii="Aptos" w:hAnsi="Aptos" w:cstheme="minorHAnsi"/>
          <w:sz w:val="26"/>
          <w:szCs w:val="26"/>
        </w:rPr>
      </w:pPr>
      <w:r w:rsidRPr="000E6520">
        <w:rPr>
          <w:rFonts w:ascii="Aptos" w:hAnsi="Aptos" w:cstheme="minorHAnsi"/>
          <w:sz w:val="26"/>
          <w:szCs w:val="26"/>
        </w:rPr>
        <w:t>Yours faithfully,</w:t>
      </w:r>
    </w:p>
    <w:p w14:paraId="186506F5" w14:textId="0A07076B" w:rsidR="00624A7D" w:rsidRDefault="00624A7D" w:rsidP="00462205">
      <w:pPr>
        <w:jc w:val="both"/>
        <w:rPr>
          <w:rFonts w:ascii="Aptos" w:hAnsi="Aptos" w:cstheme="minorHAnsi"/>
          <w:sz w:val="26"/>
          <w:szCs w:val="26"/>
        </w:rPr>
      </w:pPr>
    </w:p>
    <w:p w14:paraId="00A93871" w14:textId="77777777" w:rsidR="00624A7D" w:rsidRDefault="00624A7D" w:rsidP="00462205">
      <w:pPr>
        <w:jc w:val="both"/>
        <w:rPr>
          <w:rFonts w:ascii="Aptos" w:hAnsi="Aptos" w:cstheme="minorHAnsi"/>
          <w:sz w:val="26"/>
          <w:szCs w:val="26"/>
        </w:rPr>
      </w:pPr>
    </w:p>
    <w:p w14:paraId="1345FFD4" w14:textId="5490712C" w:rsidR="00624A7D" w:rsidRPr="000E6520" w:rsidRDefault="00624A7D" w:rsidP="00462205">
      <w:pPr>
        <w:jc w:val="both"/>
        <w:rPr>
          <w:rFonts w:ascii="Aptos" w:hAnsi="Aptos" w:cstheme="minorHAnsi"/>
          <w:sz w:val="26"/>
          <w:szCs w:val="26"/>
        </w:rPr>
      </w:pPr>
      <w:r>
        <w:rPr>
          <w:rFonts w:ascii="Aptos" w:hAnsi="Aptos" w:cstheme="minorHAnsi"/>
          <w:sz w:val="26"/>
          <w:szCs w:val="26"/>
        </w:rPr>
        <w:t>sign-------------------------</w:t>
      </w:r>
    </w:p>
    <w:p w14:paraId="6E4FC05D" w14:textId="6C9E5F9E" w:rsidR="008C58F8" w:rsidRPr="000E6520" w:rsidRDefault="008C58F8" w:rsidP="008C58F8">
      <w:pPr>
        <w:jc w:val="both"/>
        <w:rPr>
          <w:rFonts w:ascii="Aptos" w:hAnsi="Aptos" w:cstheme="minorHAnsi"/>
          <w:sz w:val="26"/>
          <w:szCs w:val="26"/>
        </w:rPr>
      </w:pPr>
    </w:p>
    <w:p w14:paraId="225ABF89" w14:textId="77777777" w:rsidR="007A6BF8" w:rsidRPr="000E6520" w:rsidRDefault="007A6BF8" w:rsidP="008C58F8">
      <w:pPr>
        <w:jc w:val="both"/>
        <w:rPr>
          <w:rFonts w:ascii="Aptos" w:hAnsi="Aptos" w:cstheme="minorHAnsi"/>
          <w:sz w:val="26"/>
          <w:szCs w:val="26"/>
        </w:rPr>
      </w:pPr>
    </w:p>
    <w:p w14:paraId="633B2E5C" w14:textId="6A008CFC" w:rsidR="007A6BF8" w:rsidRPr="000E6520" w:rsidRDefault="007A6BF8" w:rsidP="008C58F8">
      <w:pPr>
        <w:jc w:val="both"/>
        <w:rPr>
          <w:rFonts w:ascii="Aptos" w:hAnsi="Aptos" w:cstheme="minorHAnsi"/>
          <w:sz w:val="26"/>
          <w:szCs w:val="26"/>
        </w:rPr>
      </w:pPr>
    </w:p>
    <w:sectPr w:rsidR="007A6BF8" w:rsidRPr="000E6520" w:rsidSect="001F7EA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ñÚ5¬˛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TE1MrA0Nrc0MDVW0lEKTi0uzszPAykwNK0FACWL90EtAAAA"/>
  </w:docVars>
  <w:rsids>
    <w:rsidRoot w:val="002D5582"/>
    <w:rsid w:val="00012746"/>
    <w:rsid w:val="00054AE6"/>
    <w:rsid w:val="000E2AFB"/>
    <w:rsid w:val="000E6520"/>
    <w:rsid w:val="0015190C"/>
    <w:rsid w:val="001A6243"/>
    <w:rsid w:val="001F7EAC"/>
    <w:rsid w:val="0021594B"/>
    <w:rsid w:val="00222DBF"/>
    <w:rsid w:val="00230688"/>
    <w:rsid w:val="00255858"/>
    <w:rsid w:val="00280D98"/>
    <w:rsid w:val="002D5582"/>
    <w:rsid w:val="00310A30"/>
    <w:rsid w:val="00313D34"/>
    <w:rsid w:val="003312DF"/>
    <w:rsid w:val="00380AC9"/>
    <w:rsid w:val="003A3324"/>
    <w:rsid w:val="003B01BC"/>
    <w:rsid w:val="003C6D31"/>
    <w:rsid w:val="00462205"/>
    <w:rsid w:val="0050750C"/>
    <w:rsid w:val="005753B1"/>
    <w:rsid w:val="00594AC0"/>
    <w:rsid w:val="005F3235"/>
    <w:rsid w:val="00624A7D"/>
    <w:rsid w:val="00627CF0"/>
    <w:rsid w:val="006620AE"/>
    <w:rsid w:val="006754BF"/>
    <w:rsid w:val="007A6BF8"/>
    <w:rsid w:val="007F3BA3"/>
    <w:rsid w:val="00871727"/>
    <w:rsid w:val="008C19D3"/>
    <w:rsid w:val="008C58F8"/>
    <w:rsid w:val="009C7A77"/>
    <w:rsid w:val="00A446AB"/>
    <w:rsid w:val="00A5483B"/>
    <w:rsid w:val="00A839E0"/>
    <w:rsid w:val="00AB43DF"/>
    <w:rsid w:val="00AD07F8"/>
    <w:rsid w:val="00B03A1A"/>
    <w:rsid w:val="00B126D6"/>
    <w:rsid w:val="00B34633"/>
    <w:rsid w:val="00B6392C"/>
    <w:rsid w:val="00B80C31"/>
    <w:rsid w:val="00BC1666"/>
    <w:rsid w:val="00C53E0F"/>
    <w:rsid w:val="00C95002"/>
    <w:rsid w:val="00CA2D9F"/>
    <w:rsid w:val="00D030D2"/>
    <w:rsid w:val="00D95E72"/>
    <w:rsid w:val="00DA3F64"/>
    <w:rsid w:val="00DD17E0"/>
    <w:rsid w:val="00DD3F2A"/>
    <w:rsid w:val="00E1119B"/>
    <w:rsid w:val="00E96F8A"/>
    <w:rsid w:val="00EA05FC"/>
    <w:rsid w:val="00EE66AA"/>
    <w:rsid w:val="00EF465C"/>
    <w:rsid w:val="00F03FCA"/>
    <w:rsid w:val="00F24F3E"/>
    <w:rsid w:val="00F27A40"/>
    <w:rsid w:val="00F35677"/>
    <w:rsid w:val="00F81D6C"/>
    <w:rsid w:val="00FB43F5"/>
    <w:rsid w:val="00FD5BED"/>
    <w:rsid w:val="00FD79F5"/>
    <w:rsid w:val="00FE5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A7F19E"/>
  <w14:defaultImageDpi w14:val="32767"/>
  <w15:chartTrackingRefBased/>
  <w15:docId w15:val="{733711D1-0941-6D4E-B513-4D7084A5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62205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04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y Jerome</dc:creator>
  <cp:keywords/>
  <dc:description/>
  <cp:lastModifiedBy>BTM Technology</cp:lastModifiedBy>
  <cp:revision>2</cp:revision>
  <cp:lastPrinted>2023-08-18T04:53:00Z</cp:lastPrinted>
  <dcterms:created xsi:type="dcterms:W3CDTF">2025-09-17T13:32:00Z</dcterms:created>
  <dcterms:modified xsi:type="dcterms:W3CDTF">2025-09-1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08912d-3561-4ce4-ac64-5685bfb06a58</vt:lpwstr>
  </property>
</Properties>
</file>